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cover-letter"/>
    <w:p>
      <w:pPr>
        <w:pStyle w:val="Heading1"/>
      </w:pPr>
      <w:r>
        <w:t xml:space="preserve">Cover Letter</w:t>
      </w:r>
    </w:p>
    <w:p>
      <w:pPr>
        <w:pStyle w:val="FirstParagraph"/>
      </w:pPr>
      <w:r>
        <w:rPr>
          <w:bCs/>
          <w:b/>
        </w:rPr>
        <w:t xml:space="preserve">John Doe</w:t>
      </w:r>
      <w:r>
        <w:br/>
      </w:r>
      <w:r>
        <w:t xml:space="preserve">Email: john.doe@example.com</w:t>
      </w:r>
      <w:r>
        <w:br/>
      </w:r>
      <w:r>
        <w:t xml:space="preserve">Phone: +234 9012345678</w:t>
      </w:r>
      <w:r>
        <w:br/>
      </w:r>
      <w:r>
        <w:t xml:space="preserve">Address: Lagos, Nigeria</w:t>
      </w:r>
      <w:r>
        <w:br/>
      </w:r>
      <w:r>
        <w:t xml:space="preserve">Date: April 5, 2024</w:t>
      </w:r>
    </w:p>
    <w:p>
      <w:pPr>
        <w:pStyle w:val="BodyText"/>
      </w:pPr>
      <w:r>
        <w:rPr>
          <w:bCs/>
          <w:b/>
        </w:rPr>
        <w:t xml:space="preserve">Dear Hiring Committee,</w:t>
      </w:r>
    </w:p>
    <w:p>
      <w:pPr>
        <w:pStyle w:val="BodyText"/>
      </w:pPr>
      <w:r>
        <w:t xml:space="preserve">I am writing to express my enthusiastic interest in the Astronomer position at your esteemed institution in Nigeria Lagos. As a dedicated and passionate astronomer with a deep commitment to advancing scientific knowledge and fostering innovation, I am eager to contribute my expertise, research experience, and cultural understanding of Nigeria’s dynamic environment to support your mission. This opportunity aligns perfectly with my career goals, particularly in leveraging astronomy to inspire the next generation of scientists in Africa’s most populous city.</w:t>
      </w:r>
    </w:p>
    <w:p>
      <w:pPr>
        <w:pStyle w:val="BodyText"/>
      </w:pPr>
      <w:r>
        <w:t xml:space="preserve">With over five years of experience in astronomical research and education, I have developed a strong foundation in observational astronomy, data analysis, and planetary science. My academic background includes a Master’s degree in Physics from the University of Ibadan, where I focused on stellar evolution and the dynamics of binary star systems. During my studies, I collaborated with researchers at the Nigerian Astronomical Society to analyze photometric data from telescopes in Lagos, which deepened my appreciation for the unique challenges and opportunities in conducting astronomical research in Nigeria. This experience not only honed my technical skills but also instilled a sense of responsibility to contribute to scientific growth within the region.</w:t>
      </w:r>
    </w:p>
    <w:p>
      <w:pPr>
        <w:pStyle w:val="BodyText"/>
      </w:pPr>
      <w:r>
        <w:t xml:space="preserve">The role of an Astronomer in Nigeria Lagos is particularly significant given the city’s growing interest in STEM education and its strategic location for celestial observations. Lagos, as a hub of innovation and cultural exchange, offers a fertile ground for astronomical research that bridges traditional knowledge with modern scientific methodologies. I am especially drawn to this position because it allows me to combine my passion for astronomy with the goal of promoting scientific literacy among underrepresented communities in Nigeria. My work has always been driven by the belief that understanding the cosmos can inspire curiosity and foster global citizenship, and I am eager to bring this vision to Lagos.</w:t>
      </w:r>
    </w:p>
    <w:p>
      <w:pPr>
        <w:pStyle w:val="BodyText"/>
      </w:pPr>
      <w:r>
        <w:t xml:space="preserve">In my previous roles, I have consistently demonstrated a commitment to both research and outreach. For instance, as a Research Assistant at the African Institute for Mathematical Sciences (AIMS) in Ghana, I led a project on solar flare detection using machine learning algorithms. This experience not only enhanced my technical proficiency in data analysis but also taught me the importance of interdisciplinary collaboration. In Nigeria Lagos, I envision contributing to similar initiatives that leverage cutting-edge technology to address local challenges, such as improving weather forecasting or optimizing satellite communication networks. My ability to translate complex astronomical concepts into accessible educational materials makes me well-suited for roles that require public engagement and community involvement.</w:t>
      </w:r>
    </w:p>
    <w:p>
      <w:pPr>
        <w:pStyle w:val="BodyText"/>
      </w:pPr>
      <w:r>
        <w:t xml:space="preserve">What sets me apart as an Astronomer is my adaptability and cultural awareness. Having lived and worked in Lagos, I am acutely aware of the socio-economic factors that influence scientific research in the region. I understand the importance of tailoring outreach programs to resonate with local audiences, whether through school workshops, public lectures, or partnerships with Nigerian universities. For example, I have organized astronomy-themed events in Lagos that attracted over 500 participants, including students and educators from underserved communities. These experiences have reinforced my belief that astronomy is not just a field of study but a powerful tool for empowerment and innovation.</w:t>
      </w:r>
    </w:p>
    <w:p>
      <w:pPr>
        <w:pStyle w:val="BodyText"/>
      </w:pPr>
      <w:r>
        <w:t xml:space="preserve">Furthermore, my proficiency in programming languages such as Python and IDL, coupled with hands-on experience using telescopes like the Radio Telescope at the University of Lagos, positions me to contribute effectively to your team’s research objectives. I am also familiar with international collaborations, having participated in a NASA-funded project that analyzed exoplanet data from the Transiting Exoplanet Survey Satellite (TESS). This exposure has equipped me with a global perspective while reinforcing my dedication to advancing scientific knowledge in Africa. I am confident that my technical skills and passion for astronomy will enable me to make meaningful contributions to your organization’s projects, particularly those focused on space exploration and environmental monitoring.</w:t>
      </w:r>
    </w:p>
    <w:p>
      <w:pPr>
        <w:pStyle w:val="BodyText"/>
      </w:pPr>
      <w:r>
        <w:t xml:space="preserve">As an Astronomer, I am driven by the desire to unlock the mysteries of the universe while addressing real-world challenges. In Nigeria Lagos, where the intersection of technology and tradition is ever-evolving, I see immense potential for astronomical research to drive innovation. I am particularly interested in exploring how astronomy can support sustainable development initiatives, such as monitoring climate change through satellite data or enhancing agricultural practices via remote sensing technologies. My goal is to ensure that the benefits of scientific discovery reach communities across Nigeria, and I am excited about the opportunity to collaborate with your team on such endeavors.</w:t>
      </w:r>
    </w:p>
    <w:p>
      <w:pPr>
        <w:pStyle w:val="BodyText"/>
      </w:pPr>
      <w:r>
        <w:t xml:space="preserve">I would be honored to bring my expertise in astronomy, education, and community engagement to your organization in Lagos. I am confident that my unique blend of technical skills, cultural sensitivity, and dedication to science will make me a valuable asset to your team. Thank you for considering my application. I look forward to the possibility of discussing how I can contribute to your mission and help inspire a new generation of scientists in Nigeri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Nigeria Lagos</dc:title>
  <dc:creator/>
  <dc:language>en</dc:language>
  <cp:keywords/>
  <dcterms:created xsi:type="dcterms:W3CDTF">2026-07-24T07:14:04Z</dcterms:created>
  <dcterms:modified xsi:type="dcterms:W3CDTF">2026-07-24T07:14:04Z</dcterms:modified>
</cp:coreProperties>
</file>

<file path=docProps/custom.xml><?xml version="1.0" encoding="utf-8"?>
<Properties xmlns="http://schemas.openxmlformats.org/officeDocument/2006/custom-properties" xmlns:vt="http://schemas.openxmlformats.org/officeDocument/2006/docPropsVTypes"/>
</file>